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C91308" w14:textId="1CE8505B" w:rsidR="0059695C" w:rsidRPr="00CF7405" w:rsidRDefault="0059695C" w:rsidP="0059695C">
      <w:pPr>
        <w:autoSpaceDE w:val="0"/>
        <w:autoSpaceDN w:val="0"/>
        <w:adjustRightInd w:val="0"/>
        <w:jc w:val="center"/>
        <w:rPr>
          <w:rFonts w:ascii="Verdana" w:hAnsi="Verdana" w:cs="Times New Roman"/>
          <w:b/>
          <w:color w:val="007E09"/>
          <w:sz w:val="24"/>
          <w:szCs w:val="24"/>
        </w:rPr>
      </w:pPr>
      <w:r w:rsidRPr="00CF7405">
        <w:rPr>
          <w:rFonts w:ascii="Verdana" w:hAnsi="Verdana" w:cs="Times New Roman"/>
          <w:b/>
          <w:color w:val="007E09"/>
          <w:sz w:val="24"/>
          <w:szCs w:val="24"/>
        </w:rPr>
        <w:t>EFFECTIVE TEAM MEETINGS – OUTCOME</w:t>
      </w:r>
      <w:r w:rsidR="00C00FE0" w:rsidRPr="00CF7405">
        <w:rPr>
          <w:rFonts w:ascii="Verdana" w:hAnsi="Verdana" w:cs="Times New Roman"/>
          <w:b/>
          <w:color w:val="007E09"/>
          <w:sz w:val="24"/>
          <w:szCs w:val="24"/>
        </w:rPr>
        <w:t>S</w:t>
      </w:r>
      <w:r w:rsidRPr="00CF7405">
        <w:rPr>
          <w:rFonts w:ascii="Verdana" w:hAnsi="Verdana" w:cs="Times New Roman"/>
          <w:b/>
          <w:color w:val="007E09"/>
          <w:sz w:val="24"/>
          <w:szCs w:val="24"/>
        </w:rPr>
        <w:t xml:space="preserve"> TEMPLATE</w:t>
      </w:r>
    </w:p>
    <w:tbl>
      <w:tblPr>
        <w:tblStyle w:val="TableGrid"/>
        <w:tblW w:w="4899" w:type="pct"/>
        <w:tblLook w:val="04A0" w:firstRow="1" w:lastRow="0" w:firstColumn="1" w:lastColumn="0" w:noHBand="0" w:noVBand="1"/>
      </w:tblPr>
      <w:tblGrid>
        <w:gridCol w:w="4967"/>
        <w:gridCol w:w="3880"/>
        <w:gridCol w:w="5041"/>
      </w:tblGrid>
      <w:tr w:rsidR="00676DD1" w:rsidRPr="00B3572A" w14:paraId="0BE6DE43" w14:textId="1EAA3A78" w:rsidTr="00B3572A">
        <w:trPr>
          <w:trHeight w:val="1576"/>
        </w:trPr>
        <w:tc>
          <w:tcPr>
            <w:tcW w:w="1788" w:type="pct"/>
            <w:shd w:val="clear" w:color="auto" w:fill="007E09"/>
            <w:vAlign w:val="center"/>
          </w:tcPr>
          <w:p w14:paraId="7202D205" w14:textId="2935DA7F" w:rsidR="00676DD1" w:rsidRPr="00B3572A" w:rsidRDefault="00676DD1" w:rsidP="00B3572A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color w:val="FFFFFF" w:themeColor="background1"/>
                <w:sz w:val="28"/>
                <w:szCs w:val="28"/>
              </w:rPr>
            </w:pPr>
            <w:r w:rsidRPr="00B3572A">
              <w:rPr>
                <w:rFonts w:ascii="Verdana" w:hAnsi="Verdana" w:cs="Times New Roman"/>
                <w:b/>
                <w:color w:val="FFFFFF" w:themeColor="background1"/>
                <w:sz w:val="28"/>
                <w:szCs w:val="28"/>
              </w:rPr>
              <w:t>Questio</w:t>
            </w:r>
            <w:r w:rsidR="00B3572A" w:rsidRPr="00B3572A">
              <w:rPr>
                <w:rFonts w:ascii="Verdana" w:hAnsi="Verdana" w:cs="Times New Roman"/>
                <w:b/>
                <w:color w:val="FFFFFF" w:themeColor="background1"/>
                <w:sz w:val="28"/>
                <w:szCs w:val="28"/>
              </w:rPr>
              <w:t>n</w:t>
            </w:r>
          </w:p>
        </w:tc>
        <w:tc>
          <w:tcPr>
            <w:tcW w:w="1397" w:type="pct"/>
            <w:shd w:val="clear" w:color="auto" w:fill="007E09"/>
            <w:vAlign w:val="center"/>
          </w:tcPr>
          <w:p w14:paraId="713FF94F" w14:textId="76A4141E" w:rsidR="00676DD1" w:rsidRPr="00B3572A" w:rsidRDefault="00676DD1" w:rsidP="0059695C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color w:val="FFFFFF" w:themeColor="background1"/>
                <w:sz w:val="28"/>
                <w:szCs w:val="28"/>
              </w:rPr>
            </w:pPr>
            <w:r w:rsidRPr="00B3572A">
              <w:rPr>
                <w:rFonts w:ascii="Verdana" w:hAnsi="Verdana" w:cs="Times New Roman"/>
                <w:b/>
                <w:color w:val="FFFFFF" w:themeColor="background1"/>
                <w:sz w:val="28"/>
                <w:szCs w:val="28"/>
              </w:rPr>
              <w:t>Team response</w:t>
            </w:r>
          </w:p>
        </w:tc>
        <w:tc>
          <w:tcPr>
            <w:tcW w:w="1815" w:type="pct"/>
            <w:shd w:val="clear" w:color="auto" w:fill="007E09"/>
            <w:vAlign w:val="center"/>
          </w:tcPr>
          <w:p w14:paraId="380461C5" w14:textId="77777777" w:rsidR="00676DD1" w:rsidRPr="00B3572A" w:rsidRDefault="00676DD1" w:rsidP="00676DD1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color w:val="FFFFFF" w:themeColor="background1"/>
                <w:sz w:val="28"/>
                <w:szCs w:val="28"/>
              </w:rPr>
            </w:pPr>
            <w:r w:rsidRPr="00B3572A">
              <w:rPr>
                <w:rFonts w:ascii="Verdana" w:hAnsi="Verdana" w:cs="Times New Roman"/>
                <w:b/>
                <w:color w:val="FFFFFF" w:themeColor="background1"/>
                <w:sz w:val="28"/>
                <w:szCs w:val="28"/>
              </w:rPr>
              <w:t>Can we improve this? How? What has been agreed?</w:t>
            </w:r>
          </w:p>
          <w:p w14:paraId="3E4C3054" w14:textId="28FAC92C" w:rsidR="00676DD1" w:rsidRPr="00B3572A" w:rsidRDefault="00676DD1" w:rsidP="0059695C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color w:val="FFFFFF" w:themeColor="background1"/>
                <w:sz w:val="28"/>
                <w:szCs w:val="28"/>
              </w:rPr>
            </w:pPr>
          </w:p>
        </w:tc>
      </w:tr>
      <w:tr w:rsidR="00676DD1" w:rsidRPr="00B3572A" w14:paraId="435E87A9" w14:textId="0B213046" w:rsidTr="00B3572A">
        <w:trPr>
          <w:trHeight w:val="878"/>
        </w:trPr>
        <w:tc>
          <w:tcPr>
            <w:tcW w:w="1788" w:type="pct"/>
            <w:vAlign w:val="center"/>
          </w:tcPr>
          <w:p w14:paraId="32E9585A" w14:textId="2BAB1BC4" w:rsidR="00676DD1" w:rsidRPr="00B3572A" w:rsidRDefault="00676DD1" w:rsidP="00B3572A">
            <w:pPr>
              <w:jc w:val="center"/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</w:pPr>
            <w:r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>Do we meet enough/at all as a team? Why/why not?</w:t>
            </w:r>
          </w:p>
        </w:tc>
        <w:tc>
          <w:tcPr>
            <w:tcW w:w="1397" w:type="pct"/>
            <w:vAlign w:val="center"/>
          </w:tcPr>
          <w:p w14:paraId="3CEF4E63" w14:textId="77777777" w:rsidR="00676DD1" w:rsidRPr="00B3572A" w:rsidRDefault="00676DD1" w:rsidP="0059695C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  <w:tc>
          <w:tcPr>
            <w:tcW w:w="1815" w:type="pct"/>
            <w:vAlign w:val="center"/>
          </w:tcPr>
          <w:p w14:paraId="439EEFB3" w14:textId="77777777" w:rsidR="00676DD1" w:rsidRPr="00B3572A" w:rsidRDefault="00676DD1" w:rsidP="0059695C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</w:tr>
      <w:tr w:rsidR="00676DD1" w:rsidRPr="00B3572A" w14:paraId="12048352" w14:textId="70BF1B83" w:rsidTr="00B3572A">
        <w:trPr>
          <w:trHeight w:val="1344"/>
        </w:trPr>
        <w:tc>
          <w:tcPr>
            <w:tcW w:w="1788" w:type="pct"/>
            <w:vAlign w:val="center"/>
          </w:tcPr>
          <w:p w14:paraId="1C872BDF" w14:textId="5E5505DE" w:rsidR="00B3572A" w:rsidRPr="00B3572A" w:rsidRDefault="00676DD1" w:rsidP="00B3572A">
            <w:pPr>
              <w:jc w:val="center"/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</w:pPr>
            <w:r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>Do we have/need a regular meeting where we reflect on how we work as a team?</w:t>
            </w:r>
          </w:p>
        </w:tc>
        <w:tc>
          <w:tcPr>
            <w:tcW w:w="1397" w:type="pct"/>
            <w:vAlign w:val="center"/>
          </w:tcPr>
          <w:p w14:paraId="08AADCD0" w14:textId="77777777" w:rsidR="00676DD1" w:rsidRPr="00B3572A" w:rsidRDefault="00676DD1" w:rsidP="0059695C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  <w:tc>
          <w:tcPr>
            <w:tcW w:w="1815" w:type="pct"/>
            <w:vAlign w:val="center"/>
          </w:tcPr>
          <w:p w14:paraId="1DE5C007" w14:textId="77777777" w:rsidR="00676DD1" w:rsidRPr="00B3572A" w:rsidRDefault="00676DD1" w:rsidP="0059695C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</w:tr>
      <w:tr w:rsidR="00676DD1" w:rsidRPr="00B3572A" w14:paraId="4447DA04" w14:textId="0DA52791" w:rsidTr="00B3572A">
        <w:trPr>
          <w:trHeight w:val="2688"/>
        </w:trPr>
        <w:tc>
          <w:tcPr>
            <w:tcW w:w="1788" w:type="pct"/>
            <w:vAlign w:val="center"/>
          </w:tcPr>
          <w:p w14:paraId="522E8BCC" w14:textId="7ECF036A" w:rsidR="00676DD1" w:rsidRPr="00B3572A" w:rsidRDefault="00676DD1" w:rsidP="00B3572A">
            <w:pPr>
              <w:jc w:val="center"/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</w:pPr>
            <w:r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>What issues/items should be discussed at meetings where we have time to reflect on how we work and how can we ensure this meeting would work for everyone on the team?</w:t>
            </w:r>
          </w:p>
        </w:tc>
        <w:tc>
          <w:tcPr>
            <w:tcW w:w="1397" w:type="pct"/>
            <w:vAlign w:val="center"/>
          </w:tcPr>
          <w:p w14:paraId="5EB5F4FD" w14:textId="77777777" w:rsidR="00676DD1" w:rsidRPr="00B3572A" w:rsidRDefault="00676DD1" w:rsidP="0059695C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  <w:tc>
          <w:tcPr>
            <w:tcW w:w="1815" w:type="pct"/>
            <w:vAlign w:val="center"/>
          </w:tcPr>
          <w:p w14:paraId="05846CA0" w14:textId="77777777" w:rsidR="00676DD1" w:rsidRPr="00B3572A" w:rsidRDefault="00676DD1" w:rsidP="0059695C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</w:tr>
      <w:tr w:rsidR="00676DD1" w:rsidRPr="00B3572A" w14:paraId="5B97FEAC" w14:textId="500EC276" w:rsidTr="00B3572A">
        <w:trPr>
          <w:trHeight w:val="1318"/>
        </w:trPr>
        <w:tc>
          <w:tcPr>
            <w:tcW w:w="1788" w:type="pct"/>
            <w:vAlign w:val="center"/>
          </w:tcPr>
          <w:p w14:paraId="1383A585" w14:textId="66C2FDAE" w:rsidR="00147F8A" w:rsidRPr="00B3572A" w:rsidRDefault="00676DD1" w:rsidP="00B3572A">
            <w:pPr>
              <w:jc w:val="center"/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</w:pPr>
            <w:r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 xml:space="preserve">How can we plan and structure </w:t>
            </w:r>
            <w:r w:rsidR="00814643"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>our</w:t>
            </w:r>
            <w:r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 xml:space="preserve"> meeting to ensure </w:t>
            </w:r>
            <w:r w:rsidR="00147F8A"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 xml:space="preserve">it is </w:t>
            </w:r>
            <w:r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>productive and efficient</w:t>
            </w:r>
            <w:r w:rsidR="00147F8A"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>ly run</w:t>
            </w:r>
            <w:r w:rsidRPr="00B3572A">
              <w:rPr>
                <w:rFonts w:ascii="Verdana" w:hAnsi="Verdana" w:cs="Times New Roman"/>
                <w:b/>
                <w:sz w:val="24"/>
                <w:szCs w:val="24"/>
                <w:lang w:val="en-US"/>
              </w:rPr>
              <w:t xml:space="preserve">? </w:t>
            </w:r>
          </w:p>
        </w:tc>
        <w:tc>
          <w:tcPr>
            <w:tcW w:w="1397" w:type="pct"/>
            <w:vAlign w:val="center"/>
          </w:tcPr>
          <w:p w14:paraId="3C719F88" w14:textId="77777777" w:rsidR="00676DD1" w:rsidRPr="00B3572A" w:rsidRDefault="00676DD1" w:rsidP="00D74BF9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  <w:tc>
          <w:tcPr>
            <w:tcW w:w="1815" w:type="pct"/>
            <w:vAlign w:val="center"/>
          </w:tcPr>
          <w:p w14:paraId="6E01F16E" w14:textId="77777777" w:rsidR="00676DD1" w:rsidRPr="00B3572A" w:rsidRDefault="00676DD1" w:rsidP="00D74BF9">
            <w:pPr>
              <w:autoSpaceDE w:val="0"/>
              <w:autoSpaceDN w:val="0"/>
              <w:adjustRightInd w:val="0"/>
              <w:jc w:val="center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</w:tr>
    </w:tbl>
    <w:p w14:paraId="106122E4" w14:textId="77777777" w:rsidR="0059695C" w:rsidRPr="0059695C" w:rsidRDefault="0059695C" w:rsidP="0059695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2A471E" w14:textId="77777777" w:rsidR="00413951" w:rsidRDefault="00413951" w:rsidP="00685524">
      <w:pPr>
        <w:rPr>
          <w:rFonts w:ascii="Times New Roman" w:hAnsi="Times New Roman" w:cs="Times New Roman"/>
          <w:sz w:val="24"/>
          <w:szCs w:val="24"/>
        </w:rPr>
        <w:sectPr w:rsidR="00413951" w:rsidSect="00413951">
          <w:headerReference w:type="default" r:id="rId8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34FD8F2F" w14:textId="77777777" w:rsidR="00950E64" w:rsidRPr="00E047FC" w:rsidRDefault="00950E64" w:rsidP="00950E6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F53C44">
        <w:rPr>
          <w:rFonts w:ascii="Times New Roman" w:hAnsi="Times New Roman" w:cs="Times New Roman"/>
          <w:b/>
        </w:rPr>
        <w:lastRenderedPageBreak/>
        <w:t>Meeting Evaluation Checklist Fr</w:t>
      </w:r>
      <w:r>
        <w:rPr>
          <w:rFonts w:ascii="Times New Roman" w:hAnsi="Times New Roman" w:cs="Times New Roman"/>
          <w:b/>
        </w:rPr>
        <w:t xml:space="preserve">om the Holden Leadership </w:t>
      </w:r>
      <w:proofErr w:type="spellStart"/>
      <w:r>
        <w:rPr>
          <w:rFonts w:ascii="Times New Roman" w:hAnsi="Times New Roman" w:cs="Times New Roman"/>
          <w:b/>
        </w:rPr>
        <w:t>Center</w:t>
      </w:r>
      <w:proofErr w:type="spellEnd"/>
      <w:r w:rsidRPr="00F53C44">
        <w:rPr>
          <w:rFonts w:ascii="Times New Roman" w:hAnsi="Times New Roman" w:cs="Times New Roman"/>
          <w:b/>
        </w:rPr>
        <w:t>, University of Oregon</w:t>
      </w:r>
      <w:r w:rsidRPr="00E047FC">
        <w:rPr>
          <w:rFonts w:ascii="Times New Roman" w:hAnsi="Times New Roman" w:cs="Times New Roman"/>
        </w:rPr>
        <w:t xml:space="preserve"> </w:t>
      </w:r>
      <w:hyperlink r:id="rId9" w:history="1">
        <w:r w:rsidRPr="00E047FC">
          <w:rPr>
            <w:rStyle w:val="Hyperlink"/>
            <w:rFonts w:ascii="Times New Roman" w:hAnsi="Times New Roman" w:cs="Times New Roman"/>
          </w:rPr>
          <w:t>http://leadership.uoregon.edu/resources/exercises_tips/skills/running_effective_meetings</w:t>
        </w:r>
      </w:hyperlink>
    </w:p>
    <w:p w14:paraId="627FCDF9" w14:textId="77777777" w:rsidR="00950E64" w:rsidRPr="00950E64" w:rsidRDefault="00950E64" w:rsidP="00950E64">
      <w:pPr>
        <w:spacing w:beforeLines="1" w:before="2" w:afterLines="1" w:after="2"/>
        <w:rPr>
          <w:rFonts w:ascii="Times New Roman" w:hAnsi="Times New Roman" w:cs="Times New Roman"/>
          <w:b/>
          <w:sz w:val="28"/>
        </w:rPr>
      </w:pPr>
      <w:r w:rsidRPr="00950E64">
        <w:rPr>
          <w:rFonts w:ascii="Times New Roman" w:hAnsi="Times New Roman" w:cs="Times New Roman"/>
          <w:b/>
          <w:sz w:val="28"/>
        </w:rPr>
        <w:t>Meeting Evaluation Checklist</w:t>
      </w:r>
    </w:p>
    <w:p w14:paraId="1540C9A0" w14:textId="77777777" w:rsidR="00950E64" w:rsidRPr="00950E64" w:rsidRDefault="00950E64" w:rsidP="00950E64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sz w:val="24"/>
        </w:rPr>
      </w:pPr>
      <w:r w:rsidRPr="00950E64">
        <w:rPr>
          <w:b/>
          <w:sz w:val="24"/>
        </w:rPr>
        <w:t>The meeting was well planned</w:t>
      </w:r>
    </w:p>
    <w:p w14:paraId="7183BA3E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80" w:line="240" w:lineRule="auto"/>
        <w:ind w:left="1080"/>
        <w:rPr>
          <w:sz w:val="24"/>
        </w:rPr>
      </w:pPr>
      <w:r w:rsidRPr="00950E64">
        <w:rPr>
          <w:sz w:val="24"/>
        </w:rPr>
        <w:t>Members were notified in advance</w:t>
      </w:r>
    </w:p>
    <w:p w14:paraId="658CC26D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80" w:line="240" w:lineRule="auto"/>
        <w:ind w:left="1080"/>
        <w:rPr>
          <w:sz w:val="24"/>
        </w:rPr>
      </w:pPr>
      <w:r w:rsidRPr="00950E64">
        <w:rPr>
          <w:sz w:val="24"/>
        </w:rPr>
        <w:t>There was a pre-arranged agenda</w:t>
      </w:r>
    </w:p>
    <w:p w14:paraId="640BAAA2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80" w:line="240" w:lineRule="auto"/>
        <w:ind w:left="1080"/>
        <w:rPr>
          <w:sz w:val="24"/>
        </w:rPr>
      </w:pPr>
      <w:r w:rsidRPr="00950E64">
        <w:rPr>
          <w:sz w:val="24"/>
        </w:rPr>
        <w:t>Officers and committees were ready to report</w:t>
      </w:r>
    </w:p>
    <w:p w14:paraId="2E9DFD4B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40" w:line="240" w:lineRule="auto"/>
        <w:ind w:left="1080"/>
        <w:rPr>
          <w:sz w:val="24"/>
        </w:rPr>
      </w:pPr>
      <w:r w:rsidRPr="00950E64">
        <w:rPr>
          <w:sz w:val="24"/>
        </w:rPr>
        <w:t>The meeting room was pre-arranged</w:t>
      </w:r>
    </w:p>
    <w:p w14:paraId="7E0AE40F" w14:textId="77777777" w:rsidR="00950E64" w:rsidRPr="00950E64" w:rsidRDefault="00950E64" w:rsidP="00950E64">
      <w:pPr>
        <w:tabs>
          <w:tab w:val="num" w:pos="1080"/>
        </w:tabs>
        <w:ind w:left="720"/>
        <w:rPr>
          <w:rFonts w:ascii="Times New Roman" w:hAnsi="Times New Roman" w:cs="Times New Roman"/>
          <w:sz w:val="28"/>
        </w:rPr>
      </w:pPr>
    </w:p>
    <w:p w14:paraId="02DC0E09" w14:textId="77777777" w:rsidR="00950E64" w:rsidRPr="00950E64" w:rsidRDefault="00950E64" w:rsidP="00950E64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sz w:val="24"/>
        </w:rPr>
      </w:pPr>
      <w:r w:rsidRPr="00950E64">
        <w:rPr>
          <w:b/>
          <w:sz w:val="24"/>
        </w:rPr>
        <w:t>The meeting was well organized</w:t>
      </w:r>
    </w:p>
    <w:p w14:paraId="4F13290A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The meeting started on time</w:t>
      </w:r>
    </w:p>
    <w:p w14:paraId="2D1A4033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Guests were introduced and welcomed</w:t>
      </w:r>
    </w:p>
    <w:p w14:paraId="631DADA8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Agendas were available for all members</w:t>
      </w:r>
    </w:p>
    <w:p w14:paraId="049BEAAA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The purposes for the meeting were made clear</w:t>
      </w:r>
    </w:p>
    <w:p w14:paraId="6C862D0F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There was a transition from the last meeting</w:t>
      </w:r>
    </w:p>
    <w:p w14:paraId="727B8637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One topic was discussed at a time</w:t>
      </w:r>
    </w:p>
    <w:p w14:paraId="07D8F03C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One person has the floor at a time</w:t>
      </w:r>
    </w:p>
    <w:p w14:paraId="2884D1D7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Discussion was relevant</w:t>
      </w:r>
    </w:p>
    <w:p w14:paraId="0A72E6BF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The chairperson summarized the main points of the discussion</w:t>
      </w:r>
    </w:p>
    <w:p w14:paraId="750AE55B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The meeting moved along at a workable pace</w:t>
      </w:r>
    </w:p>
    <w:p w14:paraId="3E0DC833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Committee assignments were complete and clear</w:t>
      </w:r>
    </w:p>
    <w:p w14:paraId="31C614FC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Plans for the next meeting were announced</w:t>
      </w:r>
    </w:p>
    <w:p w14:paraId="171FD3D4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All that was planned for the meeting was covered</w:t>
      </w:r>
    </w:p>
    <w:p w14:paraId="3B0E1C0C" w14:textId="77777777" w:rsidR="00950E64" w:rsidRPr="00950E64" w:rsidRDefault="00950E64" w:rsidP="00950E64">
      <w:pPr>
        <w:tabs>
          <w:tab w:val="num" w:pos="1080"/>
        </w:tabs>
        <w:ind w:left="720"/>
        <w:rPr>
          <w:rFonts w:ascii="Times New Roman" w:hAnsi="Times New Roman" w:cs="Times New Roman"/>
          <w:sz w:val="28"/>
        </w:rPr>
      </w:pPr>
    </w:p>
    <w:p w14:paraId="2756BC65" w14:textId="77777777" w:rsidR="00950E64" w:rsidRPr="00950E64" w:rsidRDefault="00950E64" w:rsidP="00950E64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sz w:val="24"/>
        </w:rPr>
      </w:pPr>
      <w:r w:rsidRPr="00950E64">
        <w:rPr>
          <w:b/>
          <w:sz w:val="24"/>
        </w:rPr>
        <w:t>Participation in the meeting</w:t>
      </w:r>
    </w:p>
    <w:p w14:paraId="458645D5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Members participated in discussion and voting</w:t>
      </w:r>
    </w:p>
    <w:p w14:paraId="4B31DFBC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The chairperson made good use of questions</w:t>
      </w:r>
    </w:p>
    <w:p w14:paraId="53610397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The pros and cons of all issues were considered</w:t>
      </w:r>
    </w:p>
    <w:p w14:paraId="4BD39EF5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Members gave suggestions to committees</w:t>
      </w:r>
    </w:p>
    <w:p w14:paraId="1085F473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Responsibilities were evenly distributed</w:t>
      </w:r>
    </w:p>
    <w:p w14:paraId="7DFF9247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Members participated in planning the agenda for the next meeting</w:t>
      </w:r>
    </w:p>
    <w:p w14:paraId="509B97F7" w14:textId="77777777" w:rsidR="00950E64" w:rsidRPr="00950E64" w:rsidRDefault="00950E64" w:rsidP="00950E64">
      <w:pPr>
        <w:tabs>
          <w:tab w:val="num" w:pos="1080"/>
        </w:tabs>
        <w:ind w:left="720"/>
        <w:rPr>
          <w:rFonts w:ascii="Times New Roman" w:hAnsi="Times New Roman" w:cs="Times New Roman"/>
          <w:sz w:val="28"/>
        </w:rPr>
      </w:pPr>
    </w:p>
    <w:p w14:paraId="7C21C767" w14:textId="77777777" w:rsidR="00950E64" w:rsidRPr="00950E64" w:rsidRDefault="00950E64" w:rsidP="00950E64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sz w:val="24"/>
        </w:rPr>
      </w:pPr>
      <w:r w:rsidRPr="00950E64">
        <w:rPr>
          <w:b/>
          <w:sz w:val="24"/>
        </w:rPr>
        <w:t>The value of the meeting</w:t>
      </w:r>
    </w:p>
    <w:p w14:paraId="36EBB11B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Progress was made toward goals</w:t>
      </w:r>
    </w:p>
    <w:p w14:paraId="0AF627DD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Something was learned</w:t>
      </w:r>
    </w:p>
    <w:p w14:paraId="2063EE9A" w14:textId="77777777" w:rsidR="00950E64" w:rsidRPr="00950E64" w:rsidRDefault="00950E64" w:rsidP="00950E64">
      <w:pPr>
        <w:spacing w:beforeLines="1" w:before="2" w:afterLines="1" w:after="2"/>
        <w:ind w:left="1440"/>
        <w:rPr>
          <w:rFonts w:ascii="Times New Roman" w:hAnsi="Times New Roman" w:cs="Times New Roman"/>
          <w:sz w:val="28"/>
        </w:rPr>
      </w:pPr>
    </w:p>
    <w:p w14:paraId="34C54EF5" w14:textId="77777777" w:rsidR="00950E64" w:rsidRPr="00950E64" w:rsidRDefault="00950E64" w:rsidP="00950E64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sz w:val="24"/>
        </w:rPr>
      </w:pPr>
      <w:r w:rsidRPr="00950E64">
        <w:rPr>
          <w:b/>
          <w:sz w:val="24"/>
        </w:rPr>
        <w:t>Attitude of the meeting</w:t>
      </w:r>
    </w:p>
    <w:p w14:paraId="1072CBA6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Attendance was good</w:t>
      </w:r>
    </w:p>
    <w:p w14:paraId="1EFB4D17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Everyone present was on time</w:t>
      </w:r>
    </w:p>
    <w:p w14:paraId="29C91E29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Members knew one another</w:t>
      </w:r>
    </w:p>
    <w:p w14:paraId="2396C437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There was a "warm up" period before the meeting</w:t>
      </w:r>
    </w:p>
    <w:p w14:paraId="69F24A18" w14:textId="547693D2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There was some humo</w:t>
      </w:r>
      <w:r>
        <w:rPr>
          <w:sz w:val="24"/>
        </w:rPr>
        <w:t>u</w:t>
      </w:r>
      <w:r w:rsidRPr="00950E64">
        <w:rPr>
          <w:sz w:val="24"/>
        </w:rPr>
        <w:t>r during the meeting</w:t>
      </w:r>
    </w:p>
    <w:p w14:paraId="0F116BF0" w14:textId="77777777" w:rsidR="00950E64" w:rsidRPr="00950E64" w:rsidRDefault="00950E64" w:rsidP="00950E6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</w:rPr>
      </w:pPr>
      <w:r w:rsidRPr="00950E64">
        <w:rPr>
          <w:sz w:val="24"/>
        </w:rPr>
        <w:t>Members and facilitators/chairs helped one another when needed</w:t>
      </w:r>
    </w:p>
    <w:p w14:paraId="4554F360" w14:textId="327F308E" w:rsidR="00E4138E" w:rsidRPr="00950E64" w:rsidRDefault="00950E64" w:rsidP="00685524">
      <w:pPr>
        <w:pStyle w:val="ListParagraph"/>
        <w:numPr>
          <w:ilvl w:val="0"/>
          <w:numId w:val="7"/>
        </w:numPr>
        <w:tabs>
          <w:tab w:val="clear" w:pos="360"/>
          <w:tab w:val="num" w:pos="1080"/>
        </w:tabs>
        <w:spacing w:after="0" w:line="240" w:lineRule="auto"/>
        <w:ind w:left="1080"/>
        <w:rPr>
          <w:sz w:val="24"/>
          <w:szCs w:val="24"/>
        </w:rPr>
      </w:pPr>
      <w:r w:rsidRPr="00950E64">
        <w:rPr>
          <w:sz w:val="24"/>
        </w:rPr>
        <w:t>There was an atmosphere of free expression</w:t>
      </w:r>
    </w:p>
    <w:sectPr w:rsidR="00E4138E" w:rsidRPr="00950E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CF640" w14:textId="77777777" w:rsidR="00D6258A" w:rsidRDefault="00D6258A" w:rsidP="00DE17BC">
      <w:pPr>
        <w:spacing w:after="0" w:line="240" w:lineRule="auto"/>
      </w:pPr>
      <w:r>
        <w:separator/>
      </w:r>
    </w:p>
  </w:endnote>
  <w:endnote w:type="continuationSeparator" w:id="0">
    <w:p w14:paraId="65E86679" w14:textId="77777777" w:rsidR="00D6258A" w:rsidRDefault="00D6258A" w:rsidP="00DE1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pf Dingba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51361F" w14:textId="77777777" w:rsidR="00D6258A" w:rsidRDefault="00D6258A" w:rsidP="00DE17BC">
      <w:pPr>
        <w:spacing w:after="0" w:line="240" w:lineRule="auto"/>
      </w:pPr>
      <w:r>
        <w:separator/>
      </w:r>
    </w:p>
  </w:footnote>
  <w:footnote w:type="continuationSeparator" w:id="0">
    <w:p w14:paraId="584BB014" w14:textId="77777777" w:rsidR="00D6258A" w:rsidRDefault="00D6258A" w:rsidP="00DE1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E4D3C" w14:textId="77777777" w:rsidR="00DE17BC" w:rsidRDefault="00DE17BC">
    <w:pPr>
      <w:pStyle w:val="Header"/>
    </w:pPr>
    <w:r>
      <w:rPr>
        <w:noProof/>
        <w:lang w:eastAsia="en-GB"/>
      </w:rPr>
      <w:drawing>
        <wp:inline distT="0" distB="0" distL="0" distR="0" wp14:anchorId="0B2F4682" wp14:editId="2FB0ABB0">
          <wp:extent cx="1710267" cy="510527"/>
          <wp:effectExtent l="0" t="0" r="0" b="0"/>
          <wp:docPr id="2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3004" cy="5113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62BC6"/>
    <w:multiLevelType w:val="hybridMultilevel"/>
    <w:tmpl w:val="1AAA5562"/>
    <w:lvl w:ilvl="0" w:tplc="864456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B0AA9"/>
    <w:multiLevelType w:val="hybridMultilevel"/>
    <w:tmpl w:val="1AAA5562"/>
    <w:lvl w:ilvl="0" w:tplc="864456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46FF4"/>
    <w:multiLevelType w:val="hybridMultilevel"/>
    <w:tmpl w:val="82547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D6759F"/>
    <w:multiLevelType w:val="hybridMultilevel"/>
    <w:tmpl w:val="6C78C200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E0669D"/>
    <w:multiLevelType w:val="hybridMultilevel"/>
    <w:tmpl w:val="4AEEE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A9567B"/>
    <w:multiLevelType w:val="hybridMultilevel"/>
    <w:tmpl w:val="EFFE9340"/>
    <w:lvl w:ilvl="0" w:tplc="A6A8F106">
      <w:start w:val="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2616A"/>
    <w:multiLevelType w:val="hybridMultilevel"/>
    <w:tmpl w:val="F7D41168"/>
    <w:lvl w:ilvl="0" w:tplc="6BDC5584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EE474F"/>
    <w:multiLevelType w:val="hybridMultilevel"/>
    <w:tmpl w:val="D7020DE2"/>
    <w:lvl w:ilvl="0" w:tplc="E3A832B4"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Zapf Dingbats" w:eastAsia="Times New Roman" w:hAnsi="Zapf Dingbats" w:hint="default"/>
        <w:w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DaxMDA3tzQ0tzRR0lEKTi0uzszPAykwqgUAp9xn5iwAAAA="/>
  </w:docVars>
  <w:rsids>
    <w:rsidRoot w:val="00DE17BC"/>
    <w:rsid w:val="000A06A9"/>
    <w:rsid w:val="000E20C9"/>
    <w:rsid w:val="000F3E13"/>
    <w:rsid w:val="00101EF8"/>
    <w:rsid w:val="00106DB8"/>
    <w:rsid w:val="00111F34"/>
    <w:rsid w:val="0013409D"/>
    <w:rsid w:val="00140298"/>
    <w:rsid w:val="00142D9F"/>
    <w:rsid w:val="00147F8A"/>
    <w:rsid w:val="00154C0D"/>
    <w:rsid w:val="001E7AC5"/>
    <w:rsid w:val="001F48A8"/>
    <w:rsid w:val="002604CC"/>
    <w:rsid w:val="00264942"/>
    <w:rsid w:val="00286650"/>
    <w:rsid w:val="002E001D"/>
    <w:rsid w:val="0033231B"/>
    <w:rsid w:val="003444DD"/>
    <w:rsid w:val="00347E9B"/>
    <w:rsid w:val="00351D63"/>
    <w:rsid w:val="003A2B2A"/>
    <w:rsid w:val="003B5ED2"/>
    <w:rsid w:val="003B714A"/>
    <w:rsid w:val="00413951"/>
    <w:rsid w:val="004569D0"/>
    <w:rsid w:val="004915A4"/>
    <w:rsid w:val="004B222A"/>
    <w:rsid w:val="005055B8"/>
    <w:rsid w:val="00551190"/>
    <w:rsid w:val="0057521E"/>
    <w:rsid w:val="0059695C"/>
    <w:rsid w:val="005A4C3A"/>
    <w:rsid w:val="005B6B8E"/>
    <w:rsid w:val="005F1DDB"/>
    <w:rsid w:val="00666EA8"/>
    <w:rsid w:val="00676DD1"/>
    <w:rsid w:val="00685524"/>
    <w:rsid w:val="006A4D06"/>
    <w:rsid w:val="006D150A"/>
    <w:rsid w:val="00706B57"/>
    <w:rsid w:val="007612A2"/>
    <w:rsid w:val="00814643"/>
    <w:rsid w:val="00833200"/>
    <w:rsid w:val="00853AB9"/>
    <w:rsid w:val="00871892"/>
    <w:rsid w:val="008909A0"/>
    <w:rsid w:val="008C2BF3"/>
    <w:rsid w:val="008D2F74"/>
    <w:rsid w:val="008F1641"/>
    <w:rsid w:val="009045AD"/>
    <w:rsid w:val="009139AD"/>
    <w:rsid w:val="00933A43"/>
    <w:rsid w:val="00950E64"/>
    <w:rsid w:val="00986D15"/>
    <w:rsid w:val="009A7A35"/>
    <w:rsid w:val="009E4613"/>
    <w:rsid w:val="009F2F08"/>
    <w:rsid w:val="00A3580B"/>
    <w:rsid w:val="00A379C5"/>
    <w:rsid w:val="00A65B54"/>
    <w:rsid w:val="00A86FB5"/>
    <w:rsid w:val="00B16BCC"/>
    <w:rsid w:val="00B3572A"/>
    <w:rsid w:val="00B60ADC"/>
    <w:rsid w:val="00BB0E7C"/>
    <w:rsid w:val="00BF1ACF"/>
    <w:rsid w:val="00C00FE0"/>
    <w:rsid w:val="00C020B5"/>
    <w:rsid w:val="00C17BA9"/>
    <w:rsid w:val="00C405DB"/>
    <w:rsid w:val="00CF0D53"/>
    <w:rsid w:val="00CF7405"/>
    <w:rsid w:val="00D35D9F"/>
    <w:rsid w:val="00D6258A"/>
    <w:rsid w:val="00D74BF9"/>
    <w:rsid w:val="00DD02FC"/>
    <w:rsid w:val="00DD1347"/>
    <w:rsid w:val="00DE0F39"/>
    <w:rsid w:val="00DE17BC"/>
    <w:rsid w:val="00DF3C77"/>
    <w:rsid w:val="00E4138E"/>
    <w:rsid w:val="00E70144"/>
    <w:rsid w:val="00F0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F3456"/>
  <w15:docId w15:val="{83E45094-D75A-45D5-80EF-FC85CE851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7B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17BC"/>
    <w:pPr>
      <w:ind w:left="720"/>
      <w:contextualSpacing/>
    </w:pPr>
    <w:rPr>
      <w:rFonts w:ascii="Times New Roman" w:eastAsia="Calibri" w:hAnsi="Times New Roman" w:cs="Times New Roman"/>
      <w:sz w:val="20"/>
      <w:szCs w:val="20"/>
      <w:lang w:val="en-IE" w:eastAsia="en-IE"/>
    </w:rPr>
  </w:style>
  <w:style w:type="paragraph" w:styleId="Header">
    <w:name w:val="header"/>
    <w:basedOn w:val="Normal"/>
    <w:link w:val="HeaderChar"/>
    <w:uiPriority w:val="99"/>
    <w:unhideWhenUsed/>
    <w:rsid w:val="00DE17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7BC"/>
  </w:style>
  <w:style w:type="paragraph" w:styleId="Footer">
    <w:name w:val="footer"/>
    <w:basedOn w:val="Normal"/>
    <w:link w:val="FooterChar"/>
    <w:uiPriority w:val="99"/>
    <w:unhideWhenUsed/>
    <w:rsid w:val="00DE17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7BC"/>
  </w:style>
  <w:style w:type="paragraph" w:styleId="BalloonText">
    <w:name w:val="Balloon Text"/>
    <w:basedOn w:val="Normal"/>
    <w:link w:val="BalloonTextChar"/>
    <w:uiPriority w:val="99"/>
    <w:semiHidden/>
    <w:unhideWhenUsed/>
    <w:rsid w:val="00DE17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7B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69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0E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leadership.uoregon.edu/resources/exercises_tips/skills/running_effective_meeting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650AC-A9E1-4654-AF73-50BC99D88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D Staff ONLY!</Company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 Team Meetings</dc:title>
  <dc:creator>Aoife</dc:creator>
  <cp:lastModifiedBy>steve.macdonald@ucd.ie</cp:lastModifiedBy>
  <cp:revision>60</cp:revision>
  <cp:lastPrinted>2020-06-16T15:27:00Z</cp:lastPrinted>
  <dcterms:created xsi:type="dcterms:W3CDTF">2018-11-15T07:22:00Z</dcterms:created>
  <dcterms:modified xsi:type="dcterms:W3CDTF">2020-06-16T15:28:00Z</dcterms:modified>
</cp:coreProperties>
</file>